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  <w:r>
        <w:t xml:space="preserve"> </w:t>
      </w:r>
      <w:r>
        <w:t xml:space="preserve">***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8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72482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Открываю созданный файл lab8-1.asm, вставляю в него программу с использованием цикла для вывода чисел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140781"/>
            <wp:effectExtent b="0" l="0" r="0" t="0"/>
            <wp:docPr descr="Figure 2: 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16770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 помощью инструкции sub уменьшаю изначальный индекс индекс на 1 единичк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44052"/>
            <wp:effectExtent b="0" l="0" r="0" t="0"/>
            <wp:docPr descr="Figure 4: Уменьшение индекс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меньшение индекс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новый исполняемый файл программы и запускаю ег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олучаем результат отличный от ожидаемого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713261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Изменяю текст программы так, чтобы получить нужный результат, используя стеки для запоминания данных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713261"/>
            <wp:effectExtent b="0" l="0" r="0" t="0"/>
            <wp:docPr descr="Figure 6: Редакт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ирование программы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792000"/>
            <wp:effectExtent b="0" l="0" r="0" t="0"/>
            <wp:docPr descr="Figure 7: Создание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о верно.</w:t>
      </w:r>
    </w:p>
    <w:p>
      <w:pPr>
        <w:pStyle w:val="FirstParagraph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новый файл lab8-2.asm для новой программ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221526"/>
            <wp:effectExtent b="0" l="0" r="0" t="0"/>
            <wp:docPr descr="Figure 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ставляю программу, которая выводит все введенные пользователем аргументы (рис.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948771"/>
            <wp:effectExtent b="0" l="0" r="0" t="0"/>
            <wp:docPr descr="Figure 9: Вставляю текст в файл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ставляю текст в файл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Создаю и запускаю новый исполняемый файл, проверяю работу программы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995905"/>
            <wp:effectExtent b="0" l="0" r="0" t="0"/>
            <wp:docPr descr="Figure 10: Запуск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рограммой было обработано 4 аргумента,</w:t>
      </w:r>
    </w:p>
    <w:p>
      <w:pPr>
        <w:numPr>
          <w:ilvl w:val="0"/>
          <w:numId w:val="1002"/>
        </w:numPr>
        <w:pStyle w:val="Compact"/>
      </w:pPr>
      <w:r>
        <w:t xml:space="preserve">Программа считает аргументами все символы до пробела, или значения, которые взяты в ковычки</w:t>
      </w:r>
    </w:p>
    <w:p>
      <w:pPr>
        <w:pStyle w:val="FirstParagraph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новый файл lab8-3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669285"/>
            <wp:effectExtent b="0" l="0" r="0" t="0"/>
            <wp:docPr descr="Figure 11: Создание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ваю файл и ввожу программу, которая складывает все числа введенные пользователем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548395"/>
            <wp:effectExtent b="0" l="0" r="0" t="0"/>
            <wp:docPr descr="Figure 12: вставляю программу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вставляю программу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Запускаю испольняемый файл и проверяю работу программы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217460"/>
            <wp:effectExtent b="0" l="0" r="0" t="0"/>
            <wp:docPr descr="Figure 13: Запуск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Изменяю текст программы так, чтобы она выводила произведение всех чисел, введенные пользователе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687794"/>
            <wp:effectExtent b="0" l="0" r="0" t="0"/>
            <wp:docPr descr="Figure 14: Редактирование файл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Запускаю испольняемый файл и проверяю работу программы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671119"/>
            <wp:effectExtent b="0" l="0" r="0" t="0"/>
            <wp:docPr descr="Figure 15: Запуск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верно!</w:t>
      </w:r>
    </w:p>
    <w:bookmarkEnd w:id="81"/>
    <w:bookmarkStart w:id="9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8-4.asm с помощью утилиты touch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2501071"/>
            <wp:effectExtent b="0" l="0" r="0" t="0"/>
            <wp:docPr descr="Figure 16: Создание файл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 , у, которая находит сумму значений функции f(x)=3x-1 для всех аргументов x, введенные пользовтелем.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5502950"/>
            <wp:effectExtent b="0" l="0" r="0" t="0"/>
            <wp:docPr descr="Figure 17: Редакт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, при x = 5, 3, 6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1136621"/>
            <wp:effectExtent b="0" l="0" r="0" t="0"/>
            <wp:docPr descr="Figure 18: Запуск исп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3x-1"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bx=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-1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bookmarkEnd w:id="94"/>
    <w:bookmarkStart w:id="9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ениния работы были получены навыки по организации циклов и по работе со стеком на языке NASM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рфонос Дмитрий</dc:creator>
  <dc:language>ru-RU</dc:language>
  <cp:keywords/>
  <dcterms:created xsi:type="dcterms:W3CDTF">2023-11-27T09:02:57Z</dcterms:created>
  <dcterms:modified xsi:type="dcterms:W3CDTF">2023-11-27T09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